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CE786D" w14:textId="7CA95114" w:rsidR="000C655C" w:rsidRPr="000C655C" w:rsidRDefault="000C655C" w:rsidP="000C655C">
      <w:pPr>
        <w:pStyle w:val="ResimYazs"/>
        <w:keepNext/>
        <w:jc w:val="center"/>
        <w:rPr>
          <w:rFonts w:ascii="Bookman Old Style" w:hAnsi="Bookman Old Style"/>
          <w:color w:val="auto"/>
          <w:sz w:val="32"/>
          <w:szCs w:val="32"/>
        </w:rPr>
      </w:pPr>
      <w:r w:rsidRPr="000C655C">
        <w:rPr>
          <w:rFonts w:ascii="Bookman Old Style" w:hAnsi="Bookman Old Style"/>
          <w:color w:val="auto"/>
          <w:sz w:val="32"/>
          <w:szCs w:val="32"/>
        </w:rPr>
        <w:t>20</w:t>
      </w:r>
      <w:r w:rsidR="003E1B87">
        <w:rPr>
          <w:rFonts w:ascii="Bookman Old Style" w:hAnsi="Bookman Old Style"/>
          <w:color w:val="auto"/>
          <w:sz w:val="32"/>
          <w:szCs w:val="32"/>
        </w:rPr>
        <w:t>2</w:t>
      </w:r>
      <w:r w:rsidR="004E150B">
        <w:rPr>
          <w:rFonts w:ascii="Bookman Old Style" w:hAnsi="Bookman Old Style"/>
          <w:color w:val="auto"/>
          <w:sz w:val="32"/>
          <w:szCs w:val="32"/>
        </w:rPr>
        <w:t>6</w:t>
      </w:r>
      <w:r w:rsidRPr="000C655C">
        <w:rPr>
          <w:rFonts w:ascii="Bookman Old Style" w:hAnsi="Bookman Old Style"/>
          <w:color w:val="auto"/>
          <w:sz w:val="32"/>
          <w:szCs w:val="32"/>
        </w:rPr>
        <w:t xml:space="preserve"> Yaz Stajı Takvimi</w:t>
      </w:r>
    </w:p>
    <w:tbl>
      <w:tblPr>
        <w:tblStyle w:val="TabloKlavuzu"/>
        <w:tblW w:w="14283" w:type="dxa"/>
        <w:tblLook w:val="04A0" w:firstRow="1" w:lastRow="0" w:firstColumn="1" w:lastColumn="0" w:noHBand="0" w:noVBand="1"/>
      </w:tblPr>
      <w:tblGrid>
        <w:gridCol w:w="421"/>
        <w:gridCol w:w="2409"/>
        <w:gridCol w:w="6096"/>
        <w:gridCol w:w="2551"/>
        <w:gridCol w:w="2806"/>
      </w:tblGrid>
      <w:tr w:rsidR="00AD7279" w:rsidRPr="00A71BA0" w14:paraId="55988062" w14:textId="77777777" w:rsidTr="00933F50">
        <w:tc>
          <w:tcPr>
            <w:tcW w:w="421" w:type="dxa"/>
          </w:tcPr>
          <w:p w14:paraId="61EEC87C" w14:textId="77777777" w:rsidR="00AD7279" w:rsidRPr="00A71BA0" w:rsidRDefault="00AD7279" w:rsidP="00DA770E">
            <w:pPr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2409" w:type="dxa"/>
          </w:tcPr>
          <w:p w14:paraId="208E238D" w14:textId="77777777" w:rsidR="00AD7279" w:rsidRPr="00A71BA0" w:rsidRDefault="00AD7279" w:rsidP="00DA770E">
            <w:pPr>
              <w:jc w:val="center"/>
              <w:rPr>
                <w:b/>
                <w:sz w:val="22"/>
                <w:szCs w:val="22"/>
              </w:rPr>
            </w:pPr>
            <w:r w:rsidRPr="00A71BA0">
              <w:rPr>
                <w:b/>
                <w:sz w:val="22"/>
                <w:szCs w:val="22"/>
              </w:rPr>
              <w:t>Dönem</w:t>
            </w:r>
          </w:p>
        </w:tc>
        <w:tc>
          <w:tcPr>
            <w:tcW w:w="6096" w:type="dxa"/>
          </w:tcPr>
          <w:p w14:paraId="07F69E49" w14:textId="77777777" w:rsidR="00AD7279" w:rsidRPr="00A71BA0" w:rsidRDefault="00AD7279" w:rsidP="00CB1ECE">
            <w:pPr>
              <w:jc w:val="center"/>
              <w:rPr>
                <w:b/>
                <w:sz w:val="22"/>
                <w:szCs w:val="22"/>
              </w:rPr>
            </w:pPr>
            <w:r w:rsidRPr="00A71BA0">
              <w:rPr>
                <w:b/>
                <w:sz w:val="22"/>
                <w:szCs w:val="22"/>
              </w:rPr>
              <w:t>Faaliye</w:t>
            </w:r>
            <w:r w:rsidR="00CB1ECE" w:rsidRPr="00A71BA0">
              <w:rPr>
                <w:b/>
                <w:sz w:val="22"/>
                <w:szCs w:val="22"/>
              </w:rPr>
              <w:t>t</w:t>
            </w:r>
            <w:r w:rsidRPr="00A71BA0">
              <w:rPr>
                <w:b/>
                <w:sz w:val="22"/>
                <w:szCs w:val="22"/>
              </w:rPr>
              <w:t>ler</w:t>
            </w:r>
          </w:p>
        </w:tc>
        <w:tc>
          <w:tcPr>
            <w:tcW w:w="2551" w:type="dxa"/>
          </w:tcPr>
          <w:p w14:paraId="1B2303A1" w14:textId="77777777" w:rsidR="00AD7279" w:rsidRPr="00A71BA0" w:rsidRDefault="00AD7279" w:rsidP="00DA770E">
            <w:pPr>
              <w:jc w:val="center"/>
              <w:rPr>
                <w:b/>
                <w:sz w:val="22"/>
                <w:szCs w:val="22"/>
              </w:rPr>
            </w:pPr>
            <w:r w:rsidRPr="00A71BA0">
              <w:rPr>
                <w:b/>
                <w:sz w:val="22"/>
                <w:szCs w:val="22"/>
              </w:rPr>
              <w:t>Başlama Tarihi</w:t>
            </w:r>
          </w:p>
        </w:tc>
        <w:tc>
          <w:tcPr>
            <w:tcW w:w="2806" w:type="dxa"/>
          </w:tcPr>
          <w:p w14:paraId="294EF84E" w14:textId="77777777" w:rsidR="00AD7279" w:rsidRPr="00A71BA0" w:rsidRDefault="00AD7279" w:rsidP="00DA770E">
            <w:pPr>
              <w:jc w:val="center"/>
              <w:rPr>
                <w:b/>
                <w:sz w:val="22"/>
                <w:szCs w:val="22"/>
              </w:rPr>
            </w:pPr>
            <w:r w:rsidRPr="00A71BA0">
              <w:rPr>
                <w:b/>
                <w:sz w:val="22"/>
                <w:szCs w:val="22"/>
              </w:rPr>
              <w:t>Bitiş Tarihi</w:t>
            </w:r>
          </w:p>
        </w:tc>
      </w:tr>
      <w:tr w:rsidR="00AD7279" w:rsidRPr="00A71BA0" w14:paraId="5CBAF3FC" w14:textId="77777777" w:rsidTr="00933F50">
        <w:tc>
          <w:tcPr>
            <w:tcW w:w="421" w:type="dxa"/>
            <w:vAlign w:val="center"/>
          </w:tcPr>
          <w:p w14:paraId="56820458" w14:textId="77777777" w:rsidR="00AD7279" w:rsidRPr="00A71BA0" w:rsidRDefault="001C06BC" w:rsidP="00DA770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</w:t>
            </w:r>
          </w:p>
        </w:tc>
        <w:tc>
          <w:tcPr>
            <w:tcW w:w="2409" w:type="dxa"/>
            <w:vAlign w:val="center"/>
          </w:tcPr>
          <w:p w14:paraId="54ED8E84" w14:textId="77777777" w:rsidR="00AD7279" w:rsidRPr="00A71BA0" w:rsidRDefault="001C06BC" w:rsidP="00DA770E">
            <w:pPr>
              <w:rPr>
                <w:b/>
                <w:sz w:val="22"/>
                <w:szCs w:val="22"/>
              </w:rPr>
            </w:pPr>
            <w:r w:rsidRPr="00A71BA0">
              <w:rPr>
                <w:b/>
                <w:sz w:val="22"/>
                <w:szCs w:val="22"/>
              </w:rPr>
              <w:t>Staj Başvuru Dönemi</w:t>
            </w:r>
          </w:p>
        </w:tc>
        <w:tc>
          <w:tcPr>
            <w:tcW w:w="6096" w:type="dxa"/>
            <w:vAlign w:val="center"/>
          </w:tcPr>
          <w:p w14:paraId="38814308" w14:textId="77777777" w:rsidR="001C06BC" w:rsidRDefault="001C06BC" w:rsidP="001C06BC">
            <w:pPr>
              <w:pStyle w:val="ListeParagraf"/>
              <w:numPr>
                <w:ilvl w:val="0"/>
                <w:numId w:val="1"/>
              </w:numPr>
              <w:tabs>
                <w:tab w:val="left" w:pos="214"/>
              </w:tabs>
              <w:ind w:left="72" w:firstLine="0"/>
              <w:rPr>
                <w:b/>
                <w:sz w:val="22"/>
                <w:szCs w:val="22"/>
              </w:rPr>
            </w:pPr>
            <w:r w:rsidRPr="001C06BC">
              <w:rPr>
                <w:b/>
                <w:sz w:val="22"/>
                <w:szCs w:val="22"/>
              </w:rPr>
              <w:t>Genel başvuru belgelerinin hazırlanması ve teslimi ve gerekli evrakların temini;</w:t>
            </w:r>
          </w:p>
          <w:p w14:paraId="51F56505" w14:textId="77777777" w:rsidR="00860127" w:rsidRPr="001C06BC" w:rsidRDefault="00860127" w:rsidP="00860127">
            <w:pPr>
              <w:pStyle w:val="ListeParagraf"/>
              <w:tabs>
                <w:tab w:val="left" w:pos="214"/>
              </w:tabs>
              <w:ind w:left="72"/>
              <w:rPr>
                <w:b/>
                <w:sz w:val="22"/>
                <w:szCs w:val="22"/>
              </w:rPr>
            </w:pPr>
          </w:p>
          <w:p w14:paraId="4E3145DC" w14:textId="77777777" w:rsidR="001C06BC" w:rsidRPr="001C06BC" w:rsidRDefault="001C06BC" w:rsidP="001C06BC">
            <w:pPr>
              <w:rPr>
                <w:b/>
                <w:sz w:val="22"/>
                <w:szCs w:val="22"/>
              </w:rPr>
            </w:pPr>
            <w:r w:rsidRPr="001C06BC">
              <w:rPr>
                <w:b/>
                <w:sz w:val="22"/>
                <w:szCs w:val="22"/>
              </w:rPr>
              <w:t>1. Başvuru Dilekçesi</w:t>
            </w:r>
            <w:r w:rsidR="00FB6178">
              <w:rPr>
                <w:b/>
                <w:sz w:val="22"/>
                <w:szCs w:val="22"/>
              </w:rPr>
              <w:t>:</w:t>
            </w:r>
            <w:r w:rsidR="00FB6178" w:rsidRPr="00FB6178">
              <w:rPr>
                <w:bCs/>
                <w:sz w:val="22"/>
                <w:szCs w:val="22"/>
              </w:rPr>
              <w:t xml:space="preserve"> Dilekçe yazılıp imzalanacak ve pdf formatında </w:t>
            </w:r>
            <w:r w:rsidR="00FB6178">
              <w:rPr>
                <w:bCs/>
                <w:sz w:val="22"/>
                <w:szCs w:val="22"/>
              </w:rPr>
              <w:t>taratılacak.</w:t>
            </w:r>
          </w:p>
          <w:p w14:paraId="5351E8FB" w14:textId="77777777" w:rsidR="001C06BC" w:rsidRPr="00FB6178" w:rsidRDefault="001C06BC" w:rsidP="001C06BC">
            <w:pPr>
              <w:rPr>
                <w:bCs/>
                <w:sz w:val="22"/>
                <w:szCs w:val="22"/>
              </w:rPr>
            </w:pPr>
            <w:r w:rsidRPr="001C06BC">
              <w:rPr>
                <w:b/>
                <w:sz w:val="22"/>
                <w:szCs w:val="22"/>
              </w:rPr>
              <w:t>2. İşyeri Kabul Belgesi (Ek 1-A veya Ek 1-B)</w:t>
            </w:r>
            <w:r w:rsidR="00FB6178">
              <w:rPr>
                <w:b/>
                <w:sz w:val="22"/>
                <w:szCs w:val="22"/>
              </w:rPr>
              <w:t xml:space="preserve">: </w:t>
            </w:r>
            <w:r w:rsidR="00FB6178" w:rsidRPr="00FB6178">
              <w:rPr>
                <w:bCs/>
                <w:sz w:val="22"/>
                <w:szCs w:val="22"/>
              </w:rPr>
              <w:t>Kılavuzda belirtilen duruma göre (Ek 1-A veya Ek 1-B) İşyeri kabul belgesi staj yapılacak işyerine imzalatılacak ve pdf formatında taratılacak.</w:t>
            </w:r>
          </w:p>
          <w:p w14:paraId="0863B9C8" w14:textId="77777777" w:rsidR="001C06BC" w:rsidRPr="001C06BC" w:rsidRDefault="001C06BC" w:rsidP="001C06BC">
            <w:pPr>
              <w:rPr>
                <w:b/>
                <w:sz w:val="22"/>
                <w:szCs w:val="22"/>
              </w:rPr>
            </w:pPr>
            <w:r w:rsidRPr="001C06BC">
              <w:rPr>
                <w:b/>
                <w:sz w:val="22"/>
                <w:szCs w:val="22"/>
              </w:rPr>
              <w:t>3. Nüfus Cüzdanı Fotokopisi</w:t>
            </w:r>
            <w:r w:rsidR="00FB6178">
              <w:rPr>
                <w:b/>
                <w:sz w:val="22"/>
                <w:szCs w:val="22"/>
              </w:rPr>
              <w:t xml:space="preserve">: </w:t>
            </w:r>
            <w:r w:rsidR="00FB6178" w:rsidRPr="00FB6178">
              <w:rPr>
                <w:bCs/>
                <w:sz w:val="22"/>
                <w:szCs w:val="22"/>
              </w:rPr>
              <w:t>Pdf formatında taratılacak.</w:t>
            </w:r>
          </w:p>
          <w:p w14:paraId="74DAE3E7" w14:textId="77777777" w:rsidR="001C06BC" w:rsidRPr="001C06BC" w:rsidRDefault="001C06BC" w:rsidP="001C06BC">
            <w:pPr>
              <w:rPr>
                <w:b/>
                <w:sz w:val="22"/>
                <w:szCs w:val="22"/>
              </w:rPr>
            </w:pPr>
            <w:r w:rsidRPr="001C06BC">
              <w:rPr>
                <w:b/>
                <w:sz w:val="22"/>
                <w:szCs w:val="22"/>
              </w:rPr>
              <w:t>4. Beyan ve Taahhütname (Ek 2-A veya Ek 2-B)</w:t>
            </w:r>
            <w:r w:rsidR="00FB6178">
              <w:rPr>
                <w:b/>
                <w:sz w:val="22"/>
                <w:szCs w:val="22"/>
              </w:rPr>
              <w:t xml:space="preserve">: </w:t>
            </w:r>
            <w:r w:rsidR="00FB6178" w:rsidRPr="00FB6178">
              <w:rPr>
                <w:bCs/>
                <w:sz w:val="22"/>
                <w:szCs w:val="22"/>
              </w:rPr>
              <w:t xml:space="preserve">Kılavuzda belirtilen duruma göre (Ek </w:t>
            </w:r>
            <w:r w:rsidR="00FB6178">
              <w:rPr>
                <w:bCs/>
                <w:sz w:val="22"/>
                <w:szCs w:val="22"/>
              </w:rPr>
              <w:t>2</w:t>
            </w:r>
            <w:r w:rsidR="00FB6178" w:rsidRPr="00FB6178">
              <w:rPr>
                <w:bCs/>
                <w:sz w:val="22"/>
                <w:szCs w:val="22"/>
              </w:rPr>
              <w:t xml:space="preserve">-A veya Ek </w:t>
            </w:r>
            <w:r w:rsidR="00FB6178">
              <w:rPr>
                <w:bCs/>
                <w:sz w:val="22"/>
                <w:szCs w:val="22"/>
              </w:rPr>
              <w:t>2</w:t>
            </w:r>
            <w:r w:rsidR="00FB6178" w:rsidRPr="00FB6178">
              <w:rPr>
                <w:bCs/>
                <w:sz w:val="22"/>
                <w:szCs w:val="22"/>
              </w:rPr>
              <w:t xml:space="preserve">-B) </w:t>
            </w:r>
            <w:r w:rsidR="00923CE8">
              <w:rPr>
                <w:bCs/>
                <w:sz w:val="22"/>
                <w:szCs w:val="22"/>
              </w:rPr>
              <w:t>doldurulacak</w:t>
            </w:r>
            <w:r w:rsidR="00FB6178" w:rsidRPr="00FB6178">
              <w:rPr>
                <w:bCs/>
                <w:sz w:val="22"/>
                <w:szCs w:val="22"/>
              </w:rPr>
              <w:t xml:space="preserve"> ve pdf formatında taratılacak.</w:t>
            </w:r>
          </w:p>
          <w:p w14:paraId="0C66023E" w14:textId="77777777" w:rsidR="001C06BC" w:rsidRPr="001C06BC" w:rsidRDefault="001C06BC" w:rsidP="001C06BC">
            <w:pPr>
              <w:rPr>
                <w:b/>
                <w:sz w:val="22"/>
                <w:szCs w:val="22"/>
              </w:rPr>
            </w:pPr>
            <w:r w:rsidRPr="001C06BC">
              <w:rPr>
                <w:b/>
                <w:sz w:val="22"/>
                <w:szCs w:val="22"/>
              </w:rPr>
              <w:t>5. Staj Ücretlerine İşsizlik Fonu Katkısı Öğrenci ve İşveren Bilgi Formu</w:t>
            </w:r>
            <w:r w:rsidR="00923CE8">
              <w:rPr>
                <w:b/>
                <w:sz w:val="22"/>
                <w:szCs w:val="22"/>
              </w:rPr>
              <w:t>:</w:t>
            </w:r>
            <w:r w:rsidRPr="001C06BC">
              <w:rPr>
                <w:b/>
                <w:sz w:val="22"/>
                <w:szCs w:val="22"/>
              </w:rPr>
              <w:t xml:space="preserve"> </w:t>
            </w:r>
            <w:r w:rsidRPr="00923CE8">
              <w:rPr>
                <w:bCs/>
                <w:sz w:val="22"/>
                <w:szCs w:val="22"/>
              </w:rPr>
              <w:t>2 adet hazırlan</w:t>
            </w:r>
            <w:r w:rsidR="00923CE8">
              <w:rPr>
                <w:bCs/>
                <w:sz w:val="22"/>
                <w:szCs w:val="22"/>
              </w:rPr>
              <w:t>acak ve pdf formatında taratılacak.</w:t>
            </w:r>
          </w:p>
          <w:p w14:paraId="4070B899" w14:textId="77777777" w:rsidR="001C06BC" w:rsidRPr="00923CE8" w:rsidRDefault="001C06BC" w:rsidP="001C06BC">
            <w:pPr>
              <w:tabs>
                <w:tab w:val="left" w:pos="214"/>
              </w:tabs>
              <w:rPr>
                <w:bCs/>
                <w:sz w:val="22"/>
                <w:szCs w:val="22"/>
              </w:rPr>
            </w:pPr>
            <w:r w:rsidRPr="00FB6178">
              <w:rPr>
                <w:b/>
                <w:sz w:val="22"/>
                <w:szCs w:val="22"/>
              </w:rPr>
              <w:t>6. SPAS (Sağlık Provizyon Aktivasyon Sistemi) Belgesi</w:t>
            </w:r>
            <w:r w:rsidR="00923CE8">
              <w:rPr>
                <w:b/>
                <w:sz w:val="22"/>
                <w:szCs w:val="22"/>
              </w:rPr>
              <w:t>:</w:t>
            </w:r>
            <w:r w:rsidRPr="00FB6178">
              <w:rPr>
                <w:b/>
                <w:sz w:val="22"/>
                <w:szCs w:val="22"/>
              </w:rPr>
              <w:t xml:space="preserve"> </w:t>
            </w:r>
            <w:r w:rsidR="00923CE8">
              <w:rPr>
                <w:b/>
                <w:sz w:val="22"/>
                <w:szCs w:val="22"/>
              </w:rPr>
              <w:t xml:space="preserve">         </w:t>
            </w:r>
            <w:r w:rsidRPr="00923CE8">
              <w:rPr>
                <w:bCs/>
                <w:sz w:val="22"/>
                <w:szCs w:val="22"/>
              </w:rPr>
              <w:t>e-devlet</w:t>
            </w:r>
            <w:r w:rsidR="00923CE8" w:rsidRPr="00923CE8">
              <w:rPr>
                <w:bCs/>
                <w:sz w:val="22"/>
                <w:szCs w:val="22"/>
              </w:rPr>
              <w:t xml:space="preserve"> </w:t>
            </w:r>
            <w:r w:rsidR="00923CE8">
              <w:rPr>
                <w:bCs/>
                <w:sz w:val="22"/>
                <w:szCs w:val="22"/>
              </w:rPr>
              <w:t>sistemi üzerinde Barkodlu SPAS Belgesi oluşturulacak.</w:t>
            </w:r>
          </w:p>
          <w:p w14:paraId="606053FF" w14:textId="24FFCC98" w:rsidR="001C06BC" w:rsidRPr="00923CE8" w:rsidRDefault="00EB7F6A" w:rsidP="001C06BC">
            <w:pPr>
              <w:rPr>
                <w:bCs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  <w:r w:rsidR="001C06BC" w:rsidRPr="001C06BC">
              <w:rPr>
                <w:b/>
                <w:sz w:val="22"/>
                <w:szCs w:val="22"/>
              </w:rPr>
              <w:t>.Sigortalı İşe Giriş Bildirgesinin temini</w:t>
            </w:r>
            <w:r w:rsidR="00923CE8" w:rsidRPr="00923CE8">
              <w:rPr>
                <w:bCs/>
                <w:sz w:val="22"/>
                <w:szCs w:val="22"/>
              </w:rPr>
              <w:t xml:space="preserve">: Bu belge staj başvurusu yapıldıktan sonra ilgili bölüm staj komisyonu üyesi tarafından size mail atılacaktır. Bu belge staj yapılacak işyerine teslim edilecektir. </w:t>
            </w:r>
          </w:p>
          <w:p w14:paraId="6A835538" w14:textId="59E9CAAC" w:rsidR="001C06BC" w:rsidRPr="001C06BC" w:rsidRDefault="00EB7F6A" w:rsidP="001C06BC">
            <w:pPr>
              <w:tabs>
                <w:tab w:val="left" w:pos="214"/>
              </w:tabs>
              <w:rPr>
                <w:b/>
              </w:rPr>
            </w:pPr>
            <w:r>
              <w:rPr>
                <w:b/>
                <w:sz w:val="22"/>
                <w:szCs w:val="22"/>
              </w:rPr>
              <w:t>8</w:t>
            </w:r>
            <w:r w:rsidR="001C06BC" w:rsidRPr="001C06BC">
              <w:rPr>
                <w:b/>
                <w:sz w:val="22"/>
                <w:szCs w:val="22"/>
              </w:rPr>
              <w:t>.Gerekli olabilecek diğer belgelerin temini</w:t>
            </w:r>
          </w:p>
          <w:p w14:paraId="4B6941A6" w14:textId="20D18AF1" w:rsidR="00AD7279" w:rsidRDefault="00EB7F6A" w:rsidP="001C06BC">
            <w:pPr>
              <w:rPr>
                <w:bCs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9</w:t>
            </w:r>
            <w:r w:rsidR="001C06BC" w:rsidRPr="001C06BC">
              <w:rPr>
                <w:b/>
                <w:sz w:val="22"/>
                <w:szCs w:val="22"/>
              </w:rPr>
              <w:t>. Staj Sicil Fişinin Temini (Ek 4)</w:t>
            </w:r>
            <w:r w:rsidR="00860127">
              <w:rPr>
                <w:b/>
                <w:sz w:val="22"/>
                <w:szCs w:val="22"/>
              </w:rPr>
              <w:t xml:space="preserve">: </w:t>
            </w:r>
            <w:r w:rsidR="00860127" w:rsidRPr="00860127">
              <w:rPr>
                <w:bCs/>
                <w:sz w:val="22"/>
                <w:szCs w:val="22"/>
              </w:rPr>
              <w:t>2adet hazırlanacak ve staj bitiminde işyerindeki amire verilerek doldurulması istenecek ve kapalı zarfta size teslim edilmesi istenecek.</w:t>
            </w:r>
          </w:p>
          <w:p w14:paraId="20086442" w14:textId="77777777" w:rsidR="00860127" w:rsidRDefault="00860127" w:rsidP="001C06BC">
            <w:pPr>
              <w:rPr>
                <w:bCs/>
                <w:sz w:val="22"/>
                <w:szCs w:val="22"/>
              </w:rPr>
            </w:pPr>
          </w:p>
          <w:p w14:paraId="7CFB017A" w14:textId="77777777" w:rsidR="00860127" w:rsidRDefault="00860127" w:rsidP="001C06BC">
            <w:pPr>
              <w:rPr>
                <w:bCs/>
                <w:sz w:val="22"/>
                <w:szCs w:val="22"/>
              </w:rPr>
            </w:pPr>
          </w:p>
          <w:p w14:paraId="4474ACCA" w14:textId="77777777" w:rsidR="00860127" w:rsidRDefault="00860127" w:rsidP="001C06BC">
            <w:pPr>
              <w:rPr>
                <w:bCs/>
                <w:sz w:val="22"/>
                <w:szCs w:val="22"/>
              </w:rPr>
            </w:pPr>
          </w:p>
          <w:p w14:paraId="4B15AACE" w14:textId="77777777" w:rsidR="00860127" w:rsidRDefault="00860127" w:rsidP="001C06BC">
            <w:pPr>
              <w:rPr>
                <w:bCs/>
                <w:sz w:val="22"/>
                <w:szCs w:val="22"/>
              </w:rPr>
            </w:pPr>
          </w:p>
          <w:p w14:paraId="1946907B" w14:textId="77777777" w:rsidR="00860127" w:rsidRPr="001C06BC" w:rsidRDefault="00860127" w:rsidP="001C06BC">
            <w:pPr>
              <w:rPr>
                <w:b/>
                <w:sz w:val="22"/>
                <w:szCs w:val="22"/>
              </w:rPr>
            </w:pPr>
          </w:p>
        </w:tc>
        <w:tc>
          <w:tcPr>
            <w:tcW w:w="2551" w:type="dxa"/>
            <w:vAlign w:val="center"/>
          </w:tcPr>
          <w:p w14:paraId="43218AE3" w14:textId="75794FF2" w:rsidR="00AD7279" w:rsidRPr="00A71BA0" w:rsidRDefault="00C254DE" w:rsidP="0015687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4 Mayıs</w:t>
            </w:r>
            <w:r w:rsidR="0015687A">
              <w:rPr>
                <w:b/>
                <w:sz w:val="22"/>
                <w:szCs w:val="22"/>
              </w:rPr>
              <w:t xml:space="preserve"> </w:t>
            </w:r>
            <w:r w:rsidR="00D83EC2">
              <w:rPr>
                <w:b/>
                <w:sz w:val="22"/>
                <w:szCs w:val="22"/>
              </w:rPr>
              <w:t>202</w:t>
            </w: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2806" w:type="dxa"/>
            <w:vAlign w:val="center"/>
          </w:tcPr>
          <w:p w14:paraId="78D9F5E3" w14:textId="20612620" w:rsidR="00AD7279" w:rsidRPr="00A71BA0" w:rsidRDefault="00C254DE" w:rsidP="0015687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2</w:t>
            </w:r>
            <w:r w:rsidR="00D83EC2">
              <w:rPr>
                <w:b/>
                <w:sz w:val="22"/>
                <w:szCs w:val="22"/>
              </w:rPr>
              <w:t xml:space="preserve"> </w:t>
            </w:r>
            <w:r w:rsidR="00704537">
              <w:rPr>
                <w:b/>
                <w:sz w:val="22"/>
                <w:szCs w:val="22"/>
              </w:rPr>
              <w:t>Mayıs</w:t>
            </w:r>
            <w:r w:rsidR="0015687A">
              <w:rPr>
                <w:b/>
                <w:sz w:val="22"/>
                <w:szCs w:val="22"/>
              </w:rPr>
              <w:t xml:space="preserve"> </w:t>
            </w:r>
            <w:r w:rsidR="00D83EC2">
              <w:rPr>
                <w:b/>
                <w:sz w:val="22"/>
                <w:szCs w:val="22"/>
              </w:rPr>
              <w:t>202</w:t>
            </w:r>
            <w:r>
              <w:rPr>
                <w:b/>
                <w:sz w:val="22"/>
                <w:szCs w:val="22"/>
              </w:rPr>
              <w:t>6</w:t>
            </w:r>
          </w:p>
        </w:tc>
      </w:tr>
      <w:tr w:rsidR="00AD7279" w:rsidRPr="00A71BA0" w14:paraId="06C7AE01" w14:textId="77777777" w:rsidTr="00933F50">
        <w:tc>
          <w:tcPr>
            <w:tcW w:w="421" w:type="dxa"/>
            <w:vAlign w:val="center"/>
          </w:tcPr>
          <w:p w14:paraId="0B2EE164" w14:textId="77777777" w:rsidR="00AD7279" w:rsidRPr="00A71BA0" w:rsidRDefault="00AD7279" w:rsidP="00DA770E">
            <w:pPr>
              <w:jc w:val="center"/>
              <w:rPr>
                <w:b/>
                <w:sz w:val="22"/>
                <w:szCs w:val="22"/>
              </w:rPr>
            </w:pPr>
            <w:r w:rsidRPr="00A71BA0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2409" w:type="dxa"/>
            <w:vAlign w:val="center"/>
          </w:tcPr>
          <w:p w14:paraId="208980D0" w14:textId="77777777" w:rsidR="00AD7279" w:rsidRPr="00A71BA0" w:rsidRDefault="001C06BC" w:rsidP="00DA770E">
            <w:pPr>
              <w:rPr>
                <w:b/>
                <w:sz w:val="22"/>
                <w:szCs w:val="22"/>
              </w:rPr>
            </w:pPr>
            <w:r w:rsidRPr="00A71BA0">
              <w:rPr>
                <w:b/>
                <w:sz w:val="22"/>
                <w:szCs w:val="22"/>
              </w:rPr>
              <w:t>Staj Dönemi</w:t>
            </w:r>
          </w:p>
        </w:tc>
        <w:tc>
          <w:tcPr>
            <w:tcW w:w="6096" w:type="dxa"/>
            <w:vAlign w:val="center"/>
          </w:tcPr>
          <w:p w14:paraId="561F69FA" w14:textId="77777777" w:rsidR="001C06BC" w:rsidRPr="00A71BA0" w:rsidRDefault="001C06BC" w:rsidP="001C06BC">
            <w:pPr>
              <w:pStyle w:val="ListeParagraf"/>
              <w:numPr>
                <w:ilvl w:val="0"/>
                <w:numId w:val="1"/>
              </w:numPr>
              <w:tabs>
                <w:tab w:val="left" w:pos="214"/>
              </w:tabs>
              <w:ind w:left="72" w:firstLine="0"/>
              <w:rPr>
                <w:b/>
                <w:sz w:val="22"/>
                <w:szCs w:val="22"/>
              </w:rPr>
            </w:pPr>
            <w:r w:rsidRPr="00A71BA0">
              <w:rPr>
                <w:b/>
                <w:sz w:val="22"/>
                <w:szCs w:val="22"/>
              </w:rPr>
              <w:t>Staj çalışmalarının yapılması</w:t>
            </w:r>
          </w:p>
          <w:p w14:paraId="0E31816D" w14:textId="77777777" w:rsidR="001C06BC" w:rsidRDefault="001C06BC" w:rsidP="001C06BC">
            <w:pPr>
              <w:pStyle w:val="ListeParagraf"/>
              <w:numPr>
                <w:ilvl w:val="0"/>
                <w:numId w:val="1"/>
              </w:numPr>
              <w:tabs>
                <w:tab w:val="left" w:pos="214"/>
              </w:tabs>
              <w:ind w:left="72" w:firstLine="0"/>
              <w:rPr>
                <w:b/>
                <w:sz w:val="22"/>
                <w:szCs w:val="22"/>
              </w:rPr>
            </w:pPr>
            <w:r w:rsidRPr="00A71BA0">
              <w:rPr>
                <w:b/>
                <w:sz w:val="22"/>
                <w:szCs w:val="22"/>
              </w:rPr>
              <w:t>"YAZ STAJI İÇİN RAPOR YAZIM KILAVUZU" nda belirtildiği şekilde günlük raporlar halinde dijital ortamda Staj Raporunun hazırlanması</w:t>
            </w:r>
          </w:p>
          <w:p w14:paraId="1C3EF1C4" w14:textId="77777777" w:rsidR="001C06BC" w:rsidRPr="001C06BC" w:rsidRDefault="001C06BC" w:rsidP="001C06BC">
            <w:pPr>
              <w:pStyle w:val="ListeParagraf"/>
              <w:numPr>
                <w:ilvl w:val="0"/>
                <w:numId w:val="1"/>
              </w:numPr>
              <w:tabs>
                <w:tab w:val="left" w:pos="214"/>
              </w:tabs>
              <w:ind w:left="72" w:firstLine="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Staj </w:t>
            </w:r>
            <w:r w:rsidRPr="001C06BC">
              <w:rPr>
                <w:b/>
                <w:sz w:val="22"/>
                <w:szCs w:val="22"/>
              </w:rPr>
              <w:t xml:space="preserve">Sicil Fişinin (Ek 4) doldurulup onaylatılması </w:t>
            </w:r>
          </w:p>
          <w:p w14:paraId="35CDA466" w14:textId="77777777" w:rsidR="001C06BC" w:rsidRPr="001C06BC" w:rsidRDefault="001C06BC" w:rsidP="001C06BC">
            <w:pPr>
              <w:pStyle w:val="ListeParagraf"/>
              <w:tabs>
                <w:tab w:val="left" w:pos="214"/>
              </w:tabs>
              <w:ind w:left="72"/>
              <w:rPr>
                <w:b/>
                <w:sz w:val="22"/>
                <w:szCs w:val="22"/>
              </w:rPr>
            </w:pPr>
            <w:r w:rsidRPr="001C06BC">
              <w:rPr>
                <w:b/>
                <w:sz w:val="22"/>
                <w:szCs w:val="22"/>
              </w:rPr>
              <w:t>(2 adet)</w:t>
            </w:r>
          </w:p>
          <w:p w14:paraId="2D28BFBD" w14:textId="77777777" w:rsidR="008A3683" w:rsidRPr="001C06BC" w:rsidRDefault="001C06BC" w:rsidP="00180391">
            <w:pPr>
              <w:pStyle w:val="ListeParagraf"/>
              <w:numPr>
                <w:ilvl w:val="0"/>
                <w:numId w:val="1"/>
              </w:numPr>
              <w:ind w:left="179" w:hanging="142"/>
              <w:rPr>
                <w:b/>
              </w:rPr>
            </w:pPr>
            <w:r w:rsidRPr="001C06BC">
              <w:rPr>
                <w:b/>
              </w:rPr>
              <w:lastRenderedPageBreak/>
              <w:t>Staj tamamlandıktan sonra güz yarıyılı ders kayıtlarında Yaz Stajı 1 veya Yaz Stajı 2 derslerinin seçilmesi</w:t>
            </w:r>
          </w:p>
        </w:tc>
        <w:tc>
          <w:tcPr>
            <w:tcW w:w="2551" w:type="dxa"/>
            <w:vAlign w:val="center"/>
          </w:tcPr>
          <w:p w14:paraId="0F50719B" w14:textId="42C89715" w:rsidR="00AD7279" w:rsidRPr="00A71BA0" w:rsidRDefault="005C43D8" w:rsidP="00627A4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>15</w:t>
            </w:r>
            <w:r w:rsidR="00627A4D">
              <w:rPr>
                <w:b/>
                <w:sz w:val="22"/>
                <w:szCs w:val="22"/>
              </w:rPr>
              <w:t xml:space="preserve"> </w:t>
            </w:r>
            <w:r w:rsidR="003F7FE3">
              <w:rPr>
                <w:b/>
                <w:sz w:val="22"/>
                <w:szCs w:val="22"/>
              </w:rPr>
              <w:t>Haziran</w:t>
            </w:r>
            <w:r w:rsidR="0015687A">
              <w:rPr>
                <w:b/>
                <w:sz w:val="22"/>
                <w:szCs w:val="22"/>
              </w:rPr>
              <w:t xml:space="preserve"> </w:t>
            </w:r>
            <w:r w:rsidR="00D83EC2">
              <w:rPr>
                <w:b/>
                <w:sz w:val="22"/>
                <w:szCs w:val="22"/>
              </w:rPr>
              <w:t>202</w:t>
            </w: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2806" w:type="dxa"/>
            <w:vAlign w:val="center"/>
          </w:tcPr>
          <w:p w14:paraId="1C2306C6" w14:textId="45594A6F" w:rsidR="00AD7279" w:rsidRPr="00A71BA0" w:rsidRDefault="00704537" w:rsidP="00BB2EB6">
            <w:pPr>
              <w:jc w:val="center"/>
              <w:rPr>
                <w:b/>
                <w:sz w:val="22"/>
                <w:szCs w:val="22"/>
              </w:rPr>
            </w:pPr>
            <w:bookmarkStart w:id="0" w:name="OLE_LINK1"/>
            <w:r>
              <w:rPr>
                <w:b/>
                <w:sz w:val="22"/>
                <w:szCs w:val="22"/>
              </w:rPr>
              <w:t>202</w:t>
            </w:r>
            <w:r w:rsidR="005C43D8">
              <w:rPr>
                <w:b/>
                <w:sz w:val="22"/>
                <w:szCs w:val="22"/>
              </w:rPr>
              <w:t>6</w:t>
            </w:r>
            <w:r>
              <w:rPr>
                <w:b/>
                <w:sz w:val="22"/>
                <w:szCs w:val="22"/>
              </w:rPr>
              <w:t>-202</w:t>
            </w:r>
            <w:r w:rsidR="005C43D8">
              <w:rPr>
                <w:b/>
                <w:sz w:val="22"/>
                <w:szCs w:val="22"/>
              </w:rPr>
              <w:t>7</w:t>
            </w:r>
            <w:r>
              <w:rPr>
                <w:b/>
                <w:sz w:val="22"/>
                <w:szCs w:val="22"/>
              </w:rPr>
              <w:t xml:space="preserve"> </w:t>
            </w:r>
            <w:r w:rsidR="00710588">
              <w:rPr>
                <w:b/>
                <w:sz w:val="22"/>
                <w:szCs w:val="22"/>
              </w:rPr>
              <w:t>Güz Yarıyılı Ders Başlangıç Tarihi</w:t>
            </w:r>
            <w:bookmarkEnd w:id="0"/>
          </w:p>
        </w:tc>
      </w:tr>
      <w:tr w:rsidR="00AD7279" w:rsidRPr="00A71BA0" w14:paraId="6494B47C" w14:textId="77777777" w:rsidTr="00933F50">
        <w:tc>
          <w:tcPr>
            <w:tcW w:w="421" w:type="dxa"/>
            <w:vAlign w:val="center"/>
          </w:tcPr>
          <w:p w14:paraId="356B0833" w14:textId="77777777" w:rsidR="00AD7279" w:rsidRPr="00A71BA0" w:rsidRDefault="00180391" w:rsidP="00DA770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3</w:t>
            </w:r>
          </w:p>
        </w:tc>
        <w:tc>
          <w:tcPr>
            <w:tcW w:w="2409" w:type="dxa"/>
            <w:vAlign w:val="center"/>
          </w:tcPr>
          <w:p w14:paraId="662649F7" w14:textId="77777777" w:rsidR="00AD7279" w:rsidRPr="00A71BA0" w:rsidRDefault="00AD7279" w:rsidP="00DA770E">
            <w:pPr>
              <w:rPr>
                <w:b/>
                <w:sz w:val="22"/>
                <w:szCs w:val="22"/>
              </w:rPr>
            </w:pPr>
            <w:r w:rsidRPr="00A71BA0">
              <w:rPr>
                <w:b/>
                <w:sz w:val="22"/>
                <w:szCs w:val="22"/>
              </w:rPr>
              <w:t>Staj Raporlarının Teslim Dönemi</w:t>
            </w:r>
          </w:p>
        </w:tc>
        <w:tc>
          <w:tcPr>
            <w:tcW w:w="6096" w:type="dxa"/>
            <w:vAlign w:val="center"/>
          </w:tcPr>
          <w:p w14:paraId="65F086D5" w14:textId="77777777" w:rsidR="00AD7279" w:rsidRPr="00A71BA0" w:rsidRDefault="00970DC6" w:rsidP="00BB2EB6">
            <w:pPr>
              <w:pStyle w:val="ListeParagraf"/>
              <w:numPr>
                <w:ilvl w:val="0"/>
                <w:numId w:val="1"/>
              </w:numPr>
              <w:tabs>
                <w:tab w:val="left" w:pos="214"/>
              </w:tabs>
              <w:ind w:left="72" w:firstLine="0"/>
              <w:rPr>
                <w:b/>
                <w:sz w:val="22"/>
                <w:szCs w:val="22"/>
              </w:rPr>
            </w:pPr>
            <w:r w:rsidRPr="00A71BA0">
              <w:rPr>
                <w:b/>
                <w:sz w:val="22"/>
                <w:szCs w:val="22"/>
              </w:rPr>
              <w:t xml:space="preserve">Staj </w:t>
            </w:r>
            <w:r w:rsidR="00C872DD" w:rsidRPr="00A71BA0">
              <w:rPr>
                <w:b/>
                <w:sz w:val="22"/>
                <w:szCs w:val="22"/>
              </w:rPr>
              <w:t>R</w:t>
            </w:r>
            <w:r w:rsidRPr="00A71BA0">
              <w:rPr>
                <w:b/>
                <w:sz w:val="22"/>
                <w:szCs w:val="22"/>
              </w:rPr>
              <w:t>aporlarının ve Staj Sicil Fişlerinin teslimi</w:t>
            </w:r>
          </w:p>
          <w:p w14:paraId="57718E1E" w14:textId="77777777" w:rsidR="003D246A" w:rsidRPr="00A71BA0" w:rsidRDefault="003D246A" w:rsidP="00BB2EB6">
            <w:pPr>
              <w:pStyle w:val="ListeParagraf"/>
              <w:numPr>
                <w:ilvl w:val="0"/>
                <w:numId w:val="1"/>
              </w:numPr>
              <w:tabs>
                <w:tab w:val="left" w:pos="214"/>
              </w:tabs>
              <w:ind w:left="72" w:firstLine="0"/>
              <w:rPr>
                <w:b/>
                <w:sz w:val="22"/>
                <w:szCs w:val="22"/>
              </w:rPr>
            </w:pPr>
            <w:r w:rsidRPr="00A71BA0">
              <w:rPr>
                <w:b/>
                <w:sz w:val="22"/>
                <w:szCs w:val="22"/>
              </w:rPr>
              <w:t xml:space="preserve">Staj Raporuna ait dijital dokümanın pdf formatında bölüm staj komisyonu </w:t>
            </w:r>
            <w:r w:rsidR="00E5191B">
              <w:rPr>
                <w:b/>
                <w:sz w:val="22"/>
                <w:szCs w:val="22"/>
              </w:rPr>
              <w:t xml:space="preserve">başkanı </w:t>
            </w:r>
            <w:r w:rsidR="00933F50">
              <w:rPr>
                <w:b/>
                <w:sz w:val="22"/>
                <w:szCs w:val="22"/>
              </w:rPr>
              <w:t>tarafından belirlenen staj komisyonu üyelerine</w:t>
            </w:r>
            <w:r w:rsidRPr="00A71BA0">
              <w:rPr>
                <w:b/>
                <w:sz w:val="22"/>
                <w:szCs w:val="22"/>
              </w:rPr>
              <w:t xml:space="preserve"> mail olarak gönderilmesi</w:t>
            </w:r>
          </w:p>
        </w:tc>
        <w:tc>
          <w:tcPr>
            <w:tcW w:w="2551" w:type="dxa"/>
            <w:vAlign w:val="center"/>
          </w:tcPr>
          <w:p w14:paraId="3A65EE97" w14:textId="2EE3E1EB" w:rsidR="00AD7279" w:rsidRPr="00A71BA0" w:rsidRDefault="009370B6" w:rsidP="003439F8">
            <w:pPr>
              <w:jc w:val="center"/>
              <w:rPr>
                <w:b/>
                <w:sz w:val="22"/>
                <w:szCs w:val="22"/>
              </w:rPr>
            </w:pPr>
            <w:bookmarkStart w:id="1" w:name="OLE_LINK2"/>
            <w:r w:rsidRPr="009370B6">
              <w:rPr>
                <w:b/>
                <w:sz w:val="22"/>
                <w:szCs w:val="22"/>
              </w:rPr>
              <w:t>202</w:t>
            </w:r>
            <w:r w:rsidR="009D1BAF">
              <w:rPr>
                <w:b/>
                <w:sz w:val="22"/>
                <w:szCs w:val="22"/>
              </w:rPr>
              <w:t>6</w:t>
            </w:r>
            <w:r w:rsidRPr="009370B6">
              <w:rPr>
                <w:b/>
                <w:sz w:val="22"/>
                <w:szCs w:val="22"/>
              </w:rPr>
              <w:t>-202</w:t>
            </w:r>
            <w:r w:rsidR="009D1BAF">
              <w:rPr>
                <w:b/>
                <w:sz w:val="22"/>
                <w:szCs w:val="22"/>
              </w:rPr>
              <w:t>7</w:t>
            </w:r>
            <w:r w:rsidRPr="009370B6">
              <w:rPr>
                <w:b/>
                <w:sz w:val="22"/>
                <w:szCs w:val="22"/>
              </w:rPr>
              <w:t xml:space="preserve"> Güz Yarıyılı </w:t>
            </w:r>
            <w:bookmarkEnd w:id="1"/>
            <w:r w:rsidRPr="009370B6">
              <w:rPr>
                <w:b/>
                <w:sz w:val="22"/>
                <w:szCs w:val="22"/>
              </w:rPr>
              <w:t>Ders Başlangıç Tarihi</w:t>
            </w:r>
          </w:p>
        </w:tc>
        <w:tc>
          <w:tcPr>
            <w:tcW w:w="2806" w:type="dxa"/>
            <w:vAlign w:val="center"/>
          </w:tcPr>
          <w:p w14:paraId="39BC580A" w14:textId="66297CF0" w:rsidR="009370B6" w:rsidRPr="009370B6" w:rsidRDefault="009370B6" w:rsidP="00D83EC2">
            <w:pPr>
              <w:jc w:val="center"/>
              <w:rPr>
                <w:b/>
                <w:sz w:val="22"/>
                <w:szCs w:val="22"/>
              </w:rPr>
            </w:pPr>
            <w:r w:rsidRPr="009370B6">
              <w:rPr>
                <w:b/>
                <w:sz w:val="22"/>
                <w:szCs w:val="22"/>
              </w:rPr>
              <w:t>202</w:t>
            </w:r>
            <w:r w:rsidR="009D1BAF">
              <w:rPr>
                <w:b/>
                <w:sz w:val="22"/>
                <w:szCs w:val="22"/>
              </w:rPr>
              <w:t>6</w:t>
            </w:r>
            <w:r w:rsidRPr="009370B6">
              <w:rPr>
                <w:b/>
                <w:sz w:val="22"/>
                <w:szCs w:val="22"/>
              </w:rPr>
              <w:t>-202</w:t>
            </w:r>
            <w:r w:rsidR="009D1BAF">
              <w:rPr>
                <w:b/>
                <w:sz w:val="22"/>
                <w:szCs w:val="22"/>
              </w:rPr>
              <w:t>7</w:t>
            </w:r>
            <w:r w:rsidRPr="009370B6">
              <w:rPr>
                <w:b/>
                <w:sz w:val="22"/>
                <w:szCs w:val="22"/>
              </w:rPr>
              <w:t xml:space="preserve"> Güz Yarıyılı</w:t>
            </w:r>
          </w:p>
          <w:p w14:paraId="737EDA96" w14:textId="708BAEC3" w:rsidR="00AD7279" w:rsidRPr="009370B6" w:rsidRDefault="009370B6" w:rsidP="00D83EC2">
            <w:pPr>
              <w:jc w:val="center"/>
              <w:rPr>
                <w:b/>
                <w:sz w:val="22"/>
                <w:szCs w:val="22"/>
              </w:rPr>
            </w:pPr>
            <w:r w:rsidRPr="009370B6">
              <w:rPr>
                <w:b/>
                <w:sz w:val="22"/>
                <w:szCs w:val="22"/>
              </w:rPr>
              <w:t xml:space="preserve"> 4. Ders Haftası Cuma Günü</w:t>
            </w:r>
          </w:p>
        </w:tc>
      </w:tr>
      <w:tr w:rsidR="00AD7279" w:rsidRPr="00A71BA0" w14:paraId="69F09844" w14:textId="77777777" w:rsidTr="00933F50">
        <w:tc>
          <w:tcPr>
            <w:tcW w:w="421" w:type="dxa"/>
            <w:vAlign w:val="center"/>
          </w:tcPr>
          <w:p w14:paraId="37DCECF6" w14:textId="77777777" w:rsidR="00AD7279" w:rsidRPr="00A71BA0" w:rsidRDefault="00180391" w:rsidP="00DA770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4</w:t>
            </w:r>
          </w:p>
        </w:tc>
        <w:tc>
          <w:tcPr>
            <w:tcW w:w="2409" w:type="dxa"/>
            <w:vAlign w:val="center"/>
          </w:tcPr>
          <w:p w14:paraId="317B7322" w14:textId="77777777" w:rsidR="00AD7279" w:rsidRPr="00A71BA0" w:rsidRDefault="00AD7279" w:rsidP="00DA770E">
            <w:pPr>
              <w:rPr>
                <w:b/>
                <w:sz w:val="22"/>
                <w:szCs w:val="22"/>
              </w:rPr>
            </w:pPr>
            <w:r w:rsidRPr="00A71BA0">
              <w:rPr>
                <w:b/>
                <w:sz w:val="22"/>
                <w:szCs w:val="22"/>
              </w:rPr>
              <w:t>Staj Değerlendirme ve Sonuçlandırma Dönemi</w:t>
            </w:r>
          </w:p>
        </w:tc>
        <w:tc>
          <w:tcPr>
            <w:tcW w:w="6096" w:type="dxa"/>
            <w:vAlign w:val="center"/>
          </w:tcPr>
          <w:p w14:paraId="67FCAA0E" w14:textId="77777777" w:rsidR="00AD7279" w:rsidRPr="00A71BA0" w:rsidRDefault="00C872DD" w:rsidP="00BB2EB6">
            <w:pPr>
              <w:pStyle w:val="ListeParagraf"/>
              <w:numPr>
                <w:ilvl w:val="0"/>
                <w:numId w:val="1"/>
              </w:numPr>
              <w:tabs>
                <w:tab w:val="left" w:pos="214"/>
              </w:tabs>
              <w:ind w:left="72" w:firstLine="0"/>
              <w:rPr>
                <w:b/>
                <w:sz w:val="22"/>
                <w:szCs w:val="22"/>
              </w:rPr>
            </w:pPr>
            <w:r w:rsidRPr="00A71BA0">
              <w:rPr>
                <w:b/>
                <w:sz w:val="22"/>
                <w:szCs w:val="22"/>
              </w:rPr>
              <w:t>Staj Raporlarının ve Staj Sicil Fişlerinin değerlendirilmesi ve ilan edilmesi</w:t>
            </w:r>
          </w:p>
          <w:p w14:paraId="6314B898" w14:textId="77777777" w:rsidR="00D70FA8" w:rsidRPr="00D70FA8" w:rsidRDefault="003D246A" w:rsidP="00D70FA8">
            <w:pPr>
              <w:pStyle w:val="ListeParagraf"/>
              <w:numPr>
                <w:ilvl w:val="0"/>
                <w:numId w:val="1"/>
              </w:numPr>
              <w:tabs>
                <w:tab w:val="left" w:pos="214"/>
              </w:tabs>
              <w:ind w:left="72" w:firstLine="0"/>
              <w:rPr>
                <w:b/>
                <w:sz w:val="22"/>
                <w:szCs w:val="22"/>
              </w:rPr>
            </w:pPr>
            <w:r w:rsidRPr="00D70FA8">
              <w:rPr>
                <w:b/>
                <w:sz w:val="22"/>
                <w:szCs w:val="22"/>
              </w:rPr>
              <w:t xml:space="preserve">Staj Raporlarının </w:t>
            </w:r>
            <w:r w:rsidR="005A19C6" w:rsidRPr="00D70FA8">
              <w:rPr>
                <w:b/>
                <w:sz w:val="22"/>
                <w:szCs w:val="22"/>
              </w:rPr>
              <w:t>orijinallik</w:t>
            </w:r>
            <w:r w:rsidRPr="00D70FA8">
              <w:rPr>
                <w:b/>
                <w:sz w:val="22"/>
                <w:szCs w:val="22"/>
              </w:rPr>
              <w:t xml:space="preserve"> durumlarının incelenmesi</w:t>
            </w:r>
          </w:p>
          <w:p w14:paraId="2CFA936F" w14:textId="77777777" w:rsidR="00C42AC0" w:rsidRPr="00A71BA0" w:rsidRDefault="00C42AC0" w:rsidP="00BB2EB6">
            <w:pPr>
              <w:pStyle w:val="ListeParagraf"/>
              <w:numPr>
                <w:ilvl w:val="0"/>
                <w:numId w:val="1"/>
              </w:numPr>
              <w:tabs>
                <w:tab w:val="left" w:pos="214"/>
              </w:tabs>
              <w:ind w:left="72" w:firstLine="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Yaz Stajı Sözlü Savunmalarının yapılması</w:t>
            </w:r>
          </w:p>
        </w:tc>
        <w:tc>
          <w:tcPr>
            <w:tcW w:w="2551" w:type="dxa"/>
            <w:vAlign w:val="center"/>
          </w:tcPr>
          <w:p w14:paraId="23F6D89A" w14:textId="775567A6" w:rsidR="00AD7279" w:rsidRPr="00A71BA0" w:rsidRDefault="009370B6" w:rsidP="009370B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0</w:t>
            </w:r>
            <w:r w:rsidR="009D1BAF">
              <w:rPr>
                <w:b/>
                <w:sz w:val="22"/>
                <w:szCs w:val="22"/>
              </w:rPr>
              <w:t>7</w:t>
            </w:r>
            <w:r>
              <w:rPr>
                <w:b/>
                <w:sz w:val="22"/>
                <w:szCs w:val="22"/>
              </w:rPr>
              <w:t xml:space="preserve"> </w:t>
            </w:r>
            <w:r w:rsidR="00704537">
              <w:rPr>
                <w:b/>
                <w:sz w:val="22"/>
                <w:szCs w:val="22"/>
              </w:rPr>
              <w:t>Aralık 202</w:t>
            </w:r>
            <w:r w:rsidR="009D1BAF">
              <w:rPr>
                <w:b/>
                <w:sz w:val="22"/>
                <w:szCs w:val="22"/>
              </w:rPr>
              <w:t>6</w:t>
            </w:r>
          </w:p>
        </w:tc>
        <w:tc>
          <w:tcPr>
            <w:tcW w:w="2806" w:type="dxa"/>
            <w:vAlign w:val="center"/>
          </w:tcPr>
          <w:p w14:paraId="4FE0462A" w14:textId="5524CA7E" w:rsidR="00AD7279" w:rsidRPr="00A71BA0" w:rsidRDefault="00DD51B5" w:rsidP="0015687A">
            <w:pPr>
              <w:jc w:val="center"/>
              <w:rPr>
                <w:b/>
                <w:sz w:val="22"/>
                <w:szCs w:val="22"/>
              </w:rPr>
            </w:pPr>
            <w:r w:rsidRPr="00A71BA0">
              <w:rPr>
                <w:b/>
                <w:sz w:val="22"/>
                <w:szCs w:val="22"/>
              </w:rPr>
              <w:t>20</w:t>
            </w:r>
            <w:r w:rsidR="0015687A">
              <w:rPr>
                <w:b/>
                <w:sz w:val="22"/>
                <w:szCs w:val="22"/>
              </w:rPr>
              <w:t>2</w:t>
            </w:r>
            <w:r w:rsidR="009D1BAF">
              <w:rPr>
                <w:b/>
                <w:sz w:val="22"/>
                <w:szCs w:val="22"/>
              </w:rPr>
              <w:t>6</w:t>
            </w:r>
            <w:r w:rsidRPr="00A71BA0">
              <w:rPr>
                <w:b/>
                <w:sz w:val="22"/>
                <w:szCs w:val="22"/>
              </w:rPr>
              <w:t>-20</w:t>
            </w:r>
            <w:r w:rsidR="00933F50">
              <w:rPr>
                <w:b/>
                <w:sz w:val="22"/>
                <w:szCs w:val="22"/>
              </w:rPr>
              <w:t>2</w:t>
            </w:r>
            <w:r w:rsidR="009D1BAF">
              <w:rPr>
                <w:b/>
                <w:sz w:val="22"/>
                <w:szCs w:val="22"/>
              </w:rPr>
              <w:t>7</w:t>
            </w:r>
            <w:r w:rsidRPr="00A71BA0">
              <w:rPr>
                <w:b/>
                <w:sz w:val="22"/>
                <w:szCs w:val="22"/>
              </w:rPr>
              <w:t xml:space="preserve"> Öğretim Yılı Güz Yarıyılı Bütünleme Sınavlarının Başlangıç Tarihi</w:t>
            </w:r>
          </w:p>
        </w:tc>
      </w:tr>
    </w:tbl>
    <w:p w14:paraId="4E0E4ED4" w14:textId="77777777" w:rsidR="005E12A5" w:rsidRDefault="005E12A5"/>
    <w:p w14:paraId="15F30AF6" w14:textId="77777777" w:rsidR="00D82E1D" w:rsidRDefault="00D82E1D"/>
    <w:p w14:paraId="27F84115" w14:textId="77777777" w:rsidR="00D82E1D" w:rsidRDefault="00D82E1D" w:rsidP="00D82E1D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79E58191" w14:textId="5E05B395" w:rsidR="00D82E1D" w:rsidRDefault="003532B9" w:rsidP="00D82E1D">
      <w:pPr>
        <w:ind w:left="360"/>
        <w:jc w:val="both"/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190E249" wp14:editId="24F6D168">
                <wp:simplePos x="0" y="0"/>
                <wp:positionH relativeFrom="column">
                  <wp:posOffset>6258008</wp:posOffset>
                </wp:positionH>
                <wp:positionV relativeFrom="paragraph">
                  <wp:posOffset>46209</wp:posOffset>
                </wp:positionV>
                <wp:extent cx="2771557" cy="947420"/>
                <wp:effectExtent l="0" t="0" r="0" b="5080"/>
                <wp:wrapNone/>
                <wp:docPr id="3" name="Metin Kutusu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71557" cy="9474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DCA16AA" w14:textId="0A8D0234" w:rsidR="0015687A" w:rsidRDefault="0015687A" w:rsidP="0015687A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01A042B0" w14:textId="77777777" w:rsidR="00D82E1D" w:rsidRPr="00811AD8" w:rsidRDefault="00D82E1D" w:rsidP="00D82E1D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811AD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taj Komisyonu Başkanı</w:t>
                            </w:r>
                          </w:p>
                          <w:p w14:paraId="7C2AF954" w14:textId="1D24828A" w:rsidR="00D82E1D" w:rsidRPr="00811AD8" w:rsidRDefault="00970CFE" w:rsidP="00970CFE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970CF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Dr. Öğr. Üyesi Abdulhamit Nakipoğl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90E249" id="_x0000_t202" coordsize="21600,21600" o:spt="202" path="m,l,21600r21600,l21600,xe">
                <v:stroke joinstyle="miter"/>
                <v:path gradientshapeok="t" o:connecttype="rect"/>
              </v:shapetype>
              <v:shape id="Metin Kutusu 3" o:spid="_x0000_s1026" type="#_x0000_t202" style="position:absolute;left:0;text-align:left;margin-left:492.75pt;margin-top:3.65pt;width:218.25pt;height:74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" fillcolor="white [3201]" stroked="f" strokeweight=".5pt">
                <v:textbox>
                  <w:txbxContent>
                    <w:p w14:paraId="4DCA16AA" w14:textId="0A8D0234" w:rsidR="0015687A" w:rsidRDefault="0015687A" w:rsidP="0015687A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01A042B0" w14:textId="77777777" w:rsidR="00D82E1D" w:rsidRPr="00811AD8" w:rsidRDefault="00D82E1D" w:rsidP="00D82E1D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811AD8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taj Komisyonu Başkanı</w:t>
                      </w:r>
                    </w:p>
                    <w:p w14:paraId="7C2AF954" w14:textId="1D24828A" w:rsidR="00D82E1D" w:rsidRPr="00811AD8" w:rsidRDefault="00970CFE" w:rsidP="00970CFE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  <w:r w:rsidRPr="00970CFE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Dr. Öğr. Üyesi Abdulhamit Nakipoğlu</w:t>
                      </w:r>
                    </w:p>
                  </w:txbxContent>
                </v:textbox>
              </v:shape>
            </w:pict>
          </mc:Fallback>
        </mc:AlternateContent>
      </w:r>
      <w:r w:rsidR="00D82E1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CD7119" wp14:editId="040761CA">
                <wp:simplePos x="0" y="0"/>
                <wp:positionH relativeFrom="column">
                  <wp:posOffset>-15875</wp:posOffset>
                </wp:positionH>
                <wp:positionV relativeFrom="paragraph">
                  <wp:posOffset>54610</wp:posOffset>
                </wp:positionV>
                <wp:extent cx="2186940" cy="769620"/>
                <wp:effectExtent l="0" t="0" r="3810" b="0"/>
                <wp:wrapNone/>
                <wp:docPr id="4" name="Metin Kutusu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6940" cy="7696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D557214" w14:textId="77777777" w:rsidR="00D82E1D" w:rsidRDefault="00D82E1D" w:rsidP="00D82E1D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İnşaat Mühendisliği</w:t>
                            </w:r>
                          </w:p>
                          <w:p w14:paraId="52066592" w14:textId="77777777" w:rsidR="00D82E1D" w:rsidRPr="00811AD8" w:rsidRDefault="00D82E1D" w:rsidP="00D82E1D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ölüm</w:t>
                            </w:r>
                            <w:r w:rsidRPr="00811AD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Başkanı</w:t>
                            </w:r>
                          </w:p>
                          <w:p w14:paraId="5A737910" w14:textId="3A92D340" w:rsidR="00D82E1D" w:rsidRPr="00811AD8" w:rsidRDefault="00D82E1D" w:rsidP="00D82E1D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Prof. Dr. M</w:t>
                            </w:r>
                            <w:r w:rsidR="00FD7563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urat OLGU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CD7119" id="Metin Kutusu 4" o:spid="_x0000_s1027" type="#_x0000_t202" style="position:absolute;left:0;text-align:left;margin-left:-1.25pt;margin-top:4.3pt;width:172.2pt;height:60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" fillcolor="white [3201]" stroked="f" strokeweight=".5pt">
                <v:textbox>
                  <w:txbxContent>
                    <w:p w14:paraId="7D557214" w14:textId="77777777" w:rsidR="00D82E1D" w:rsidRDefault="00D82E1D" w:rsidP="00D82E1D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İnşaat Mühendisliği</w:t>
                      </w:r>
                    </w:p>
                    <w:p w14:paraId="52066592" w14:textId="77777777" w:rsidR="00D82E1D" w:rsidRPr="00811AD8" w:rsidRDefault="00D82E1D" w:rsidP="00D82E1D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ölüm</w:t>
                      </w:r>
                      <w:r w:rsidRPr="00811AD8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Başkanı</w:t>
                      </w:r>
                    </w:p>
                    <w:p w14:paraId="5A737910" w14:textId="3A92D340" w:rsidR="00D82E1D" w:rsidRPr="00811AD8" w:rsidRDefault="00D82E1D" w:rsidP="00D82E1D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Prof. Dr. M</w:t>
                      </w:r>
                      <w:r w:rsidR="00FD7563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urat OLGUN</w:t>
                      </w:r>
                    </w:p>
                  </w:txbxContent>
                </v:textbox>
              </v:shape>
            </w:pict>
          </mc:Fallback>
        </mc:AlternateContent>
      </w:r>
    </w:p>
    <w:sectPr w:rsidR="00D82E1D" w:rsidSect="00D70FA8">
      <w:pgSz w:w="16838" w:h="11906" w:orient="landscape"/>
      <w:pgMar w:top="709" w:right="1417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327BF9"/>
    <w:multiLevelType w:val="hybridMultilevel"/>
    <w:tmpl w:val="4BBCF898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D54ABA"/>
    <w:multiLevelType w:val="hybridMultilevel"/>
    <w:tmpl w:val="23D4ED8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1154116">
    <w:abstractNumId w:val="0"/>
  </w:num>
  <w:num w:numId="2" w16cid:durableId="15884622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sTQ3MTExAgJLMyUdpeDU4uLM/DyQAqNaANS2eDwsAAAA"/>
  </w:docVars>
  <w:rsids>
    <w:rsidRoot w:val="00AD7279"/>
    <w:rsid w:val="00075307"/>
    <w:rsid w:val="0009379B"/>
    <w:rsid w:val="000C4831"/>
    <w:rsid w:val="000C655C"/>
    <w:rsid w:val="0015687A"/>
    <w:rsid w:val="00180391"/>
    <w:rsid w:val="00182C82"/>
    <w:rsid w:val="001B037D"/>
    <w:rsid w:val="001C06BC"/>
    <w:rsid w:val="00307F40"/>
    <w:rsid w:val="00337A37"/>
    <w:rsid w:val="003439F8"/>
    <w:rsid w:val="003532B9"/>
    <w:rsid w:val="003C42C4"/>
    <w:rsid w:val="003D246A"/>
    <w:rsid w:val="003E1B87"/>
    <w:rsid w:val="003F7FE3"/>
    <w:rsid w:val="00433C03"/>
    <w:rsid w:val="00442FD1"/>
    <w:rsid w:val="00493E84"/>
    <w:rsid w:val="004D100F"/>
    <w:rsid w:val="004E150B"/>
    <w:rsid w:val="005575A2"/>
    <w:rsid w:val="0056315F"/>
    <w:rsid w:val="005A1650"/>
    <w:rsid w:val="005A19C6"/>
    <w:rsid w:val="005C43D8"/>
    <w:rsid w:val="005E12A5"/>
    <w:rsid w:val="00603B25"/>
    <w:rsid w:val="00627A4D"/>
    <w:rsid w:val="00650D9A"/>
    <w:rsid w:val="006719B0"/>
    <w:rsid w:val="006E334E"/>
    <w:rsid w:val="006F4B20"/>
    <w:rsid w:val="00704537"/>
    <w:rsid w:val="00710588"/>
    <w:rsid w:val="007342FB"/>
    <w:rsid w:val="007F1897"/>
    <w:rsid w:val="007F6021"/>
    <w:rsid w:val="0080296F"/>
    <w:rsid w:val="00860127"/>
    <w:rsid w:val="008A3683"/>
    <w:rsid w:val="008F1580"/>
    <w:rsid w:val="00923CE8"/>
    <w:rsid w:val="00933F50"/>
    <w:rsid w:val="009370B6"/>
    <w:rsid w:val="00970CFE"/>
    <w:rsid w:val="00970DC6"/>
    <w:rsid w:val="009D1BAF"/>
    <w:rsid w:val="009E6AAB"/>
    <w:rsid w:val="00A334BC"/>
    <w:rsid w:val="00A71BA0"/>
    <w:rsid w:val="00AD2E65"/>
    <w:rsid w:val="00AD7279"/>
    <w:rsid w:val="00AE6FD1"/>
    <w:rsid w:val="00B25148"/>
    <w:rsid w:val="00B43BA7"/>
    <w:rsid w:val="00BB113D"/>
    <w:rsid w:val="00BB2EB6"/>
    <w:rsid w:val="00C254DE"/>
    <w:rsid w:val="00C42AC0"/>
    <w:rsid w:val="00C45198"/>
    <w:rsid w:val="00C872DD"/>
    <w:rsid w:val="00CB1ECE"/>
    <w:rsid w:val="00CD1CA1"/>
    <w:rsid w:val="00CD78B3"/>
    <w:rsid w:val="00CF5D28"/>
    <w:rsid w:val="00D70FA8"/>
    <w:rsid w:val="00D76DBB"/>
    <w:rsid w:val="00D82E1D"/>
    <w:rsid w:val="00D83700"/>
    <w:rsid w:val="00D83EC2"/>
    <w:rsid w:val="00D87BAD"/>
    <w:rsid w:val="00DB4968"/>
    <w:rsid w:val="00DD51B5"/>
    <w:rsid w:val="00E35F10"/>
    <w:rsid w:val="00E5191B"/>
    <w:rsid w:val="00EB4AE4"/>
    <w:rsid w:val="00EB7441"/>
    <w:rsid w:val="00EB7F6A"/>
    <w:rsid w:val="00F34CF0"/>
    <w:rsid w:val="00F84B07"/>
    <w:rsid w:val="00F87B88"/>
    <w:rsid w:val="00FB6178"/>
    <w:rsid w:val="00FD7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1A2483"/>
  <w15:docId w15:val="{E2F9BCF0-593B-4DF4-9FB4-0DBE6DFE01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379B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AD727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CB1ECE"/>
    <w:pPr>
      <w:ind w:left="720"/>
      <w:contextualSpacing/>
    </w:pPr>
  </w:style>
  <w:style w:type="paragraph" w:styleId="ResimYazs">
    <w:name w:val="caption"/>
    <w:basedOn w:val="Normal"/>
    <w:next w:val="Normal"/>
    <w:uiPriority w:val="35"/>
    <w:unhideWhenUsed/>
    <w:qFormat/>
    <w:rsid w:val="000C655C"/>
    <w:pPr>
      <w:spacing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60</Words>
  <Characters>2055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lkan</dc:creator>
  <cp:keywords/>
  <dc:description/>
  <cp:lastModifiedBy>Abdulhamit Nakipoğlu</cp:lastModifiedBy>
  <cp:revision>11</cp:revision>
  <dcterms:created xsi:type="dcterms:W3CDTF">2025-04-18T12:11:00Z</dcterms:created>
  <dcterms:modified xsi:type="dcterms:W3CDTF">2026-04-25T12:26:00Z</dcterms:modified>
</cp:coreProperties>
</file>